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FER PATUSZYN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F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USZYN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55 LA MIRADA DR REDLANDS 9237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RAN.J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4923328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7/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E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7/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